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a690ae5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90ae5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90ae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90ae5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23eb612-815a-4922-9222-a14971538854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257067da-fbe7-4a81-83d7-8eee5ed9cbb2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54" w:name="referencias"/>
    <w:p>
      <w:pPr>
        <w:pStyle w:val="Ttulo1"/>
      </w:pPr>
      <w:r>
        <w:t xml:space="preserve">Referencias</w:t>
      </w:r>
    </w:p>
    <w:bookmarkStart w:id="53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136pJQOQ0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* TOGAF 9.1. Risk Management (2023).</w:t>
      </w:r>
      <w:r>
        <w:t xml:space="preserve"> </w:t>
      </w:r>
      <w:r>
        <w:t xml:space="preserve">En https://pubs.opengroup.org/architecture/togaf9-doc/arch/chap27.html</w:t>
      </w:r>
      <w:r>
        <w:t xml:space="preserve"> </w:t>
      </w:r>
      <w:r>
        <w:t xml:space="preserve">* Software Architecture Evaluation Methods – A survey. P. Shanmugapriya, Research Scholar, Department of CSE, SCSVMV University, Enathur, Tamilnadu,INDIA</w:t>
      </w:r>
    </w:p>
    <w:bookmarkStart w:id="47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Diagnóstico SOA actual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7"/>
    <w:bookmarkStart w:id="48" w:name="ref-136pJQOQ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Situación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8"/>
    <w:bookmarkStart w:id="49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9"/>
    <w:bookmarkStart w:id="50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50"/>
    <w:bookmarkStart w:id="52" w:name="ref-XhjOmyqw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51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52"/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a690ae5dc096e207461216411e3cf8cee1262f7b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a690ae5dc096e207461216411e3cf8cee1262f7b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8:22:52Z</dcterms:created>
  <dcterms:modified xsi:type="dcterms:W3CDTF">2023-07-06T18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